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BEB" w:rsidRDefault="00285BEB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eastAsia="es-PE"/>
        </w:rPr>
      </w:pPr>
    </w:p>
    <w:p w:rsidR="00CB2BA3" w:rsidRPr="00DD72C3" w:rsidRDefault="00CB2BA3" w:rsidP="00DD72C3">
      <w:pPr>
        <w:pStyle w:val="Ttulo1"/>
        <w:jc w:val="center"/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</w:pPr>
      <w:bookmarkStart w:id="0" w:name="_ANEXO_1"/>
      <w:bookmarkStart w:id="1" w:name="_ANEXO_1_1"/>
      <w:bookmarkEnd w:id="0"/>
      <w:bookmarkEnd w:id="1"/>
      <w:r w:rsidRPr="00DD72C3"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  <w:t>ANEXO 1</w:t>
      </w:r>
    </w:p>
    <w:p w:rsidR="00CB2BA3" w:rsidRDefault="00CB2BA3" w:rsidP="00CB2BA3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es-ES_tradnl"/>
        </w:rPr>
      </w:pPr>
      <w:r>
        <w:rPr>
          <w:rFonts w:ascii="Arial" w:hAnsi="Arial" w:cs="Arial"/>
          <w:b/>
          <w:bCs/>
          <w:sz w:val="24"/>
          <w:szCs w:val="24"/>
          <w:lang w:val="es-ES_tradnl"/>
        </w:rPr>
        <w:t xml:space="preserve">CARTA DE COMPROMISO DE ENVÍO DEL </w:t>
      </w:r>
      <w:r w:rsidR="00285BEB">
        <w:rPr>
          <w:rFonts w:ascii="Arial" w:hAnsi="Arial" w:cs="Arial"/>
          <w:b/>
          <w:bCs/>
          <w:sz w:val="24"/>
          <w:szCs w:val="24"/>
          <w:lang w:val="es-ES_tradnl"/>
        </w:rPr>
        <w:t>RESUMEN VISUAL</w:t>
      </w:r>
      <w:r w:rsidR="004C69DB">
        <w:rPr>
          <w:rFonts w:ascii="Arial" w:hAnsi="Arial" w:cs="Arial"/>
          <w:b/>
          <w:bCs/>
          <w:sz w:val="24"/>
          <w:szCs w:val="24"/>
          <w:lang w:val="es-ES_tradnl"/>
        </w:rPr>
        <w:t>/INFOGRAFÍAS CARICATURESCAS</w:t>
      </w:r>
    </w:p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Lima, ________________________________________________ </w:t>
      </w:r>
    </w:p>
    <w:p w:rsidR="00CB2BA3" w:rsidRDefault="00CB2BA3" w:rsidP="00CB2BA3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</w:p>
    <w:p w:rsidR="00CB2BA3" w:rsidRDefault="00CB2BA3" w:rsidP="00CB2BA3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  <w:r>
        <w:rPr>
          <w:rFonts w:ascii="Arial" w:hAnsi="Arial" w:cs="Arial"/>
          <w:b/>
          <w:bCs/>
          <w:spacing w:val="-9"/>
          <w:lang w:val="es-ES_tradnl"/>
        </w:rPr>
        <w:t>Doctor(a)</w:t>
      </w:r>
    </w:p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Gerente de la Dirección de Investigación en Salud</w:t>
      </w:r>
    </w:p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bookmarkStart w:id="2" w:name="_Hlk87255019"/>
      <w:r>
        <w:rPr>
          <w:rFonts w:ascii="Arial" w:hAnsi="Arial" w:cs="Arial"/>
          <w:bCs/>
          <w:spacing w:val="-9"/>
          <w:lang w:val="es-ES_tradnl"/>
        </w:rPr>
        <w:t>Instituto de Evaluación de Tecnologías en Salud e Investigación</w:t>
      </w:r>
    </w:p>
    <w:bookmarkEnd w:id="2"/>
    <w:p w:rsidR="00CB2BA3" w:rsidRDefault="00CB2BA3" w:rsidP="00CB2BA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before="120" w:after="240" w:line="288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El/La que suscribe ________________________________________________ identificado con DNI N°__________________ con código de planilla __________________, en caso de ser seleccionado(a) para el </w:t>
      </w:r>
      <w:r w:rsidRPr="001B007B">
        <w:rPr>
          <w:rFonts w:ascii="Arial" w:hAnsi="Arial" w:cs="Arial"/>
          <w:bCs/>
          <w:spacing w:val="-9"/>
          <w:lang w:val="es-ES_tradnl"/>
        </w:rPr>
        <w:t>“</w:t>
      </w:r>
      <w:r w:rsidR="00763142" w:rsidRPr="00763142">
        <w:rPr>
          <w:rFonts w:ascii="Arial" w:hAnsi="Arial" w:cs="Arial"/>
          <w:bCs/>
          <w:spacing w:val="-9"/>
          <w:lang w:val="es-ES_tradnl"/>
        </w:rPr>
        <w:t>Concurso de Divulgación Científica edición 2021</w:t>
      </w:r>
      <w:r w:rsidRPr="001B007B">
        <w:rPr>
          <w:rFonts w:ascii="Arial" w:hAnsi="Arial" w:cs="Arial"/>
          <w:bCs/>
          <w:spacing w:val="-9"/>
          <w:lang w:val="es-ES_tradnl"/>
        </w:rPr>
        <w:t>”,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u w:val="single"/>
          <w:lang w:val="es-ES_tradnl"/>
        </w:rPr>
      </w:pPr>
      <w:r>
        <w:rPr>
          <w:rFonts w:ascii="Arial" w:hAnsi="Arial" w:cs="Arial"/>
          <w:bCs/>
          <w:spacing w:val="-9"/>
          <w:u w:val="single"/>
          <w:lang w:val="es-ES_tradnl"/>
        </w:rPr>
        <w:t>DECLARO: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Que, una vez enviado el </w:t>
      </w:r>
      <w:r w:rsidR="00285BEB" w:rsidRPr="00285BEB">
        <w:rPr>
          <w:rFonts w:ascii="Arial" w:hAnsi="Arial" w:cs="Arial"/>
          <w:bCs/>
          <w:spacing w:val="-9"/>
          <w:lang w:val="es-ES_tradnl"/>
        </w:rPr>
        <w:t>Resumen Visual</w:t>
      </w:r>
      <w:r w:rsidR="004C69DB">
        <w:rPr>
          <w:rFonts w:ascii="Arial" w:hAnsi="Arial" w:cs="Arial"/>
          <w:bCs/>
          <w:spacing w:val="-9"/>
          <w:lang w:val="es-ES_tradnl"/>
        </w:rPr>
        <w:t>/Infografías caricaturescas</w:t>
      </w:r>
      <w:r>
        <w:rPr>
          <w:rFonts w:ascii="Arial" w:hAnsi="Arial" w:cs="Arial"/>
          <w:bCs/>
          <w:spacing w:val="-9"/>
          <w:lang w:val="es-ES_tradnl"/>
        </w:rPr>
        <w:t xml:space="preserve">, estoy de acuerdo con la publicación y difusión </w:t>
      </w:r>
      <w:r w:rsidR="0040081D">
        <w:rPr>
          <w:rFonts w:ascii="Arial" w:hAnsi="Arial" w:cs="Arial"/>
          <w:bCs/>
          <w:spacing w:val="-9"/>
          <w:lang w:val="es-ES_tradnl"/>
        </w:rPr>
        <w:t>en</w:t>
      </w:r>
      <w:r>
        <w:rPr>
          <w:rFonts w:ascii="Arial" w:hAnsi="Arial" w:cs="Arial"/>
          <w:bCs/>
          <w:spacing w:val="-9"/>
          <w:lang w:val="es-ES_tradnl"/>
        </w:rPr>
        <w:t xml:space="preserve"> la</w:t>
      </w:r>
      <w:r w:rsidR="00285BEB">
        <w:rPr>
          <w:rFonts w:ascii="Arial" w:hAnsi="Arial" w:cs="Arial"/>
          <w:bCs/>
          <w:spacing w:val="-9"/>
          <w:lang w:val="es-ES_tradnl"/>
        </w:rPr>
        <w:t>s</w:t>
      </w:r>
      <w:r>
        <w:rPr>
          <w:rFonts w:ascii="Arial" w:hAnsi="Arial" w:cs="Arial"/>
          <w:bCs/>
          <w:spacing w:val="-9"/>
          <w:lang w:val="es-ES_tradnl"/>
        </w:rPr>
        <w:t xml:space="preserve"> </w:t>
      </w:r>
      <w:r w:rsidR="00285BEB">
        <w:rPr>
          <w:rFonts w:ascii="Arial" w:hAnsi="Arial" w:cs="Arial"/>
          <w:bCs/>
          <w:spacing w:val="-9"/>
          <w:lang w:val="es-ES_tradnl"/>
        </w:rPr>
        <w:t>páginas</w:t>
      </w:r>
      <w:r>
        <w:rPr>
          <w:rFonts w:ascii="Arial" w:hAnsi="Arial" w:cs="Arial"/>
          <w:bCs/>
          <w:spacing w:val="-9"/>
          <w:lang w:val="es-ES_tradnl"/>
        </w:rPr>
        <w:t xml:space="preserve"> </w:t>
      </w:r>
      <w:r w:rsidR="00417CF5">
        <w:rPr>
          <w:rFonts w:ascii="Arial" w:hAnsi="Arial" w:cs="Arial"/>
          <w:bCs/>
          <w:spacing w:val="-9"/>
          <w:lang w:val="es-ES_tradnl"/>
        </w:rPr>
        <w:t>de</w:t>
      </w:r>
      <w:r w:rsidR="00285BEB">
        <w:rPr>
          <w:rFonts w:ascii="Arial" w:hAnsi="Arial" w:cs="Arial"/>
          <w:bCs/>
          <w:spacing w:val="-9"/>
          <w:lang w:val="es-ES_tradnl"/>
        </w:rPr>
        <w:t xml:space="preserve"> </w:t>
      </w:r>
      <w:r w:rsidR="00285BEB" w:rsidRPr="00285BEB">
        <w:rPr>
          <w:rFonts w:ascii="Arial" w:hAnsi="Arial" w:cs="Arial"/>
          <w:bCs/>
          <w:spacing w:val="-9"/>
          <w:lang w:val="es-ES_tradnl"/>
        </w:rPr>
        <w:t>Facebook</w:t>
      </w:r>
      <w:r w:rsidR="00417CF5" w:rsidRPr="00285BEB">
        <w:rPr>
          <w:rFonts w:ascii="Arial" w:hAnsi="Arial" w:cs="Arial"/>
          <w:bCs/>
          <w:spacing w:val="-9"/>
          <w:lang w:val="es-ES_tradnl"/>
        </w:rPr>
        <w:t xml:space="preserve"> </w:t>
      </w:r>
      <w:r w:rsidR="00285BEB" w:rsidRPr="00285BEB">
        <w:rPr>
          <w:rFonts w:ascii="Arial" w:hAnsi="Arial" w:cs="Arial"/>
          <w:spacing w:val="-9"/>
          <w:lang w:val="es-ES_tradnl"/>
        </w:rPr>
        <w:t xml:space="preserve">/ </w:t>
      </w:r>
      <w:proofErr w:type="spellStart"/>
      <w:r w:rsidR="00285BEB" w:rsidRPr="00285BEB">
        <w:rPr>
          <w:rFonts w:ascii="Arial" w:hAnsi="Arial" w:cs="Arial"/>
          <w:spacing w:val="-9"/>
          <w:lang w:val="es-ES_tradnl"/>
        </w:rPr>
        <w:t>Twitter</w:t>
      </w:r>
      <w:proofErr w:type="spellEnd"/>
      <w:r w:rsidR="00285BEB" w:rsidRPr="00285BEB">
        <w:rPr>
          <w:rFonts w:ascii="Arial" w:hAnsi="Arial" w:cs="Arial"/>
          <w:spacing w:val="-9"/>
          <w:lang w:val="es-ES_tradnl"/>
        </w:rPr>
        <w:t xml:space="preserve"> / </w:t>
      </w:r>
      <w:proofErr w:type="spellStart"/>
      <w:r w:rsidR="00285BEB" w:rsidRPr="00285BEB">
        <w:rPr>
          <w:rFonts w:ascii="Arial" w:hAnsi="Arial" w:cs="Arial"/>
          <w:spacing w:val="-9"/>
          <w:lang w:val="es-ES_tradnl"/>
        </w:rPr>
        <w:t>Instagram</w:t>
      </w:r>
      <w:proofErr w:type="spellEnd"/>
      <w:r w:rsidR="00285BEB" w:rsidRPr="00285BEB">
        <w:rPr>
          <w:rFonts w:ascii="Arial" w:hAnsi="Arial" w:cs="Arial"/>
          <w:spacing w:val="-9"/>
          <w:lang w:val="es-ES_tradnl"/>
        </w:rPr>
        <w:t xml:space="preserve"> /</w:t>
      </w:r>
      <w:proofErr w:type="spellStart"/>
      <w:r w:rsidR="00285BEB" w:rsidRPr="00285BEB">
        <w:rPr>
          <w:rFonts w:ascii="Arial" w:hAnsi="Arial" w:cs="Arial"/>
          <w:spacing w:val="-9"/>
          <w:lang w:val="es-ES_tradnl"/>
        </w:rPr>
        <w:t>Linkedln</w:t>
      </w:r>
      <w:proofErr w:type="spellEnd"/>
      <w:r w:rsidR="00285BEB">
        <w:rPr>
          <w:rFonts w:ascii="Arial" w:hAnsi="Arial" w:cs="Arial"/>
          <w:bCs/>
          <w:spacing w:val="-9"/>
          <w:lang w:val="es-ES_tradnl"/>
        </w:rPr>
        <w:t xml:space="preserve"> </w:t>
      </w:r>
      <w:r w:rsidR="00417CF5">
        <w:rPr>
          <w:rFonts w:ascii="Arial" w:hAnsi="Arial" w:cs="Arial"/>
          <w:bCs/>
          <w:spacing w:val="-9"/>
          <w:lang w:val="es-ES_tradnl"/>
        </w:rPr>
        <w:t xml:space="preserve">del </w:t>
      </w:r>
      <w:r w:rsidR="00417CF5" w:rsidRPr="00417CF5">
        <w:rPr>
          <w:rFonts w:ascii="Arial" w:hAnsi="Arial" w:cs="Arial"/>
          <w:bCs/>
          <w:spacing w:val="-9"/>
          <w:lang w:val="es-ES_tradnl"/>
        </w:rPr>
        <w:t>Instituto de Evaluación de Tecnologías en Salud e Investigación</w:t>
      </w:r>
      <w:r>
        <w:rPr>
          <w:rFonts w:ascii="Arial" w:hAnsi="Arial" w:cs="Arial"/>
          <w:bCs/>
          <w:spacing w:val="-9"/>
          <w:lang w:val="es-ES_tradnl"/>
        </w:rPr>
        <w:t>, durante el tiempo establecido por el Instituto de Evaluación de Tecnologías en Salud e Investigación, según dictan las bases de la convocatoria.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E25C03" wp14:editId="1E780948">
                <wp:simplePos x="0" y="0"/>
                <wp:positionH relativeFrom="column">
                  <wp:posOffset>4439920</wp:posOffset>
                </wp:positionH>
                <wp:positionV relativeFrom="paragraph">
                  <wp:posOffset>151130</wp:posOffset>
                </wp:positionV>
                <wp:extent cx="959485" cy="1004570"/>
                <wp:effectExtent l="0" t="0" r="12065" b="241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9485" cy="100457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33FB6DA" id="Rectangle 8" o:spid="_x0000_s1026" style="position:absolute;margin-left:349.6pt;margin-top:11.9pt;width:75.55pt;height:79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" fillcolor="white [3201]" strokecolor="black [3200]" strokeweight=".25pt"/>
            </w:pict>
          </mc:Fallback>
        </mc:AlternateConten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F0C4FD" wp14:editId="1E58B27D">
                <wp:simplePos x="0" y="0"/>
                <wp:positionH relativeFrom="column">
                  <wp:posOffset>4417060</wp:posOffset>
                </wp:positionH>
                <wp:positionV relativeFrom="paragraph">
                  <wp:posOffset>38100</wp:posOffset>
                </wp:positionV>
                <wp:extent cx="1057910" cy="256540"/>
                <wp:effectExtent l="0" t="0" r="889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910" cy="25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B2BA3" w:rsidRDefault="00CB2BA3" w:rsidP="00CB2BA3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  <w:t>Huella digital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67F0C4F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47.8pt;margin-top:3pt;width:83.3pt;height:20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" fillcolor="white [3201]" stroked="f" strokeweight=".5pt">
                <v:textbox>
                  <w:txbxContent>
                    <w:p w:rsidR="00CB2BA3" w:rsidRDefault="00CB2BA3" w:rsidP="00CB2BA3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  <w:t>Huella dig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Cs/>
          <w:spacing w:val="-9"/>
          <w:lang w:val="es-ES_tradnl"/>
        </w:rPr>
        <w:t>___________________________________</w:t>
      </w:r>
    </w:p>
    <w:p w:rsidR="00CB2BA3" w:rsidRDefault="00CB2BA3" w:rsidP="00CB2BA3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               Firma del Postulante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Firma 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 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Nombre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>: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DNI: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</w:t>
      </w:r>
    </w:p>
    <w:p w:rsidR="00CB2BA3" w:rsidRDefault="00CB2BA3" w:rsidP="00CB2BA3">
      <w:pPr>
        <w:spacing w:line="276" w:lineRule="auto"/>
        <w:jc w:val="both"/>
        <w:rPr>
          <w:rFonts w:ascii="Arial" w:hAnsi="Arial" w:cs="Arial"/>
          <w:lang w:val="es-ES_tradnl"/>
        </w:rPr>
      </w:pPr>
    </w:p>
    <w:p w:rsidR="00CB2BA3" w:rsidRDefault="00CB2BA3" w:rsidP="00CB2BA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</w:t>
      </w:r>
    </w:p>
    <w:p w:rsidR="00CB2BA3" w:rsidRDefault="00CB2BA3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DD5904" w:rsidRDefault="00DD5904" w:rsidP="00DD72C3">
      <w:pPr>
        <w:pStyle w:val="Ttulo1"/>
        <w:jc w:val="center"/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</w:pPr>
      <w:bookmarkStart w:id="3" w:name="_ANEXO_2"/>
      <w:bookmarkEnd w:id="3"/>
    </w:p>
    <w:p w:rsidR="00DD72C3" w:rsidRPr="00DD72C3" w:rsidRDefault="00DD72C3" w:rsidP="00DD72C3">
      <w:pPr>
        <w:pStyle w:val="Ttulo1"/>
        <w:jc w:val="center"/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</w:pPr>
      <w:bookmarkStart w:id="4" w:name="_GoBack"/>
      <w:bookmarkEnd w:id="4"/>
      <w:r w:rsidRPr="00DD72C3"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  <w:t>ANEXO 2</w:t>
      </w:r>
    </w:p>
    <w:p w:rsidR="00DD72C3" w:rsidRPr="00365C7F" w:rsidRDefault="00DD72C3" w:rsidP="00DD72C3">
      <w:pPr>
        <w:jc w:val="center"/>
        <w:rPr>
          <w:rFonts w:ascii="Arial" w:eastAsia="Times New Roman" w:hAnsi="Arial" w:cs="Arial"/>
          <w:b/>
          <w:bCs/>
          <w:lang w:val="es-ES_tradnl" w:eastAsia="ja-JP"/>
        </w:rPr>
      </w:pPr>
      <w:r>
        <w:rPr>
          <w:rFonts w:ascii="Arial" w:eastAsia="Times New Roman" w:hAnsi="Arial" w:cs="Arial"/>
          <w:b/>
          <w:bCs/>
          <w:lang w:val="es-ES_tradnl" w:eastAsia="ja-JP"/>
        </w:rPr>
        <w:t>FORMULARIO DE INCRIPCIÓN</w:t>
      </w:r>
    </w:p>
    <w:tbl>
      <w:tblPr>
        <w:tblW w:w="99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98"/>
        <w:gridCol w:w="4822"/>
      </w:tblGrid>
      <w:tr w:rsidR="00DD72C3" w:rsidRPr="00702A15" w:rsidTr="00F44BDB">
        <w:trPr>
          <w:trHeight w:val="435"/>
          <w:jc w:val="center"/>
        </w:trPr>
        <w:tc>
          <w:tcPr>
            <w:tcW w:w="9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s-PE"/>
              </w:rPr>
            </w:pPr>
            <w:r w:rsidRPr="00702A15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Información personal/profesional</w:t>
            </w:r>
          </w:p>
        </w:tc>
      </w:tr>
      <w:tr w:rsidR="00DD72C3" w:rsidRPr="00702A15" w:rsidTr="00F44BDB">
        <w:trPr>
          <w:trHeight w:val="375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Nombre completo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F44BDB">
        <w:trPr>
          <w:trHeight w:val="319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Red Asistencial</w:t>
            </w:r>
            <w:r w:rsidR="004C69DB">
              <w:rPr>
                <w:rFonts w:ascii="Arial" w:eastAsia="Times New Roman" w:hAnsi="Arial" w:cs="Arial"/>
                <w:lang w:val="es-ES_tradnl" w:eastAsia="es-PE"/>
              </w:rPr>
              <w:t xml:space="preserve">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(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obligatorio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solo para categoría 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F44BDB">
        <w:trPr>
          <w:trHeight w:val="343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Hospital/EESS</w:t>
            </w:r>
            <w:r w:rsidR="004C69DB">
              <w:rPr>
                <w:rFonts w:ascii="Arial" w:eastAsia="Times New Roman" w:hAnsi="Arial" w:cs="Arial"/>
                <w:lang w:val="es-ES_tradnl" w:eastAsia="es-PE"/>
              </w:rPr>
              <w:t xml:space="preserve">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(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obligatorio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solo para categoría 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F44BDB">
        <w:trPr>
          <w:trHeight w:val="352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 xml:space="preserve">Servicio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(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obligatorio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solo para categoría 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F44BDB">
        <w:trPr>
          <w:trHeight w:val="660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 xml:space="preserve">Personal Asistencial/otros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(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obligatorio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solo para categoría 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F44BDB">
        <w:trPr>
          <w:trHeight w:val="460"/>
          <w:jc w:val="center"/>
        </w:trPr>
        <w:tc>
          <w:tcPr>
            <w:tcW w:w="9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DD72C3" w:rsidRPr="00702A15" w:rsidRDefault="001B007B" w:rsidP="00F44B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s-PE"/>
              </w:rPr>
            </w:pPr>
            <w:r w:rsidRPr="004C69D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Información del </w:t>
            </w:r>
            <w:proofErr w:type="spellStart"/>
            <w:r w:rsidRPr="004C69D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articulo</w:t>
            </w:r>
            <w:proofErr w:type="spellEnd"/>
            <w:r w:rsidRPr="004C69D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 científico / </w:t>
            </w:r>
            <w:r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Tema para infografía caricaturesca</w:t>
            </w:r>
          </w:p>
        </w:tc>
      </w:tr>
      <w:tr w:rsidR="00DD72C3" w:rsidRPr="00702A15" w:rsidTr="00417CF5">
        <w:trPr>
          <w:trHeight w:val="419"/>
          <w:jc w:val="center"/>
        </w:trPr>
        <w:tc>
          <w:tcPr>
            <w:tcW w:w="9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D72C3" w:rsidRPr="00702A15" w:rsidRDefault="004C69DB" w:rsidP="00F44B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s-PE"/>
              </w:rPr>
            </w:pPr>
            <w:r w:rsidRPr="004C69D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Título del artículo científico / </w:t>
            </w:r>
            <w:r w:rsidR="001B007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Tema para infografía caricaturesca</w:t>
            </w:r>
          </w:p>
        </w:tc>
      </w:tr>
      <w:tr w:rsidR="00DD72C3" w:rsidRPr="00702A15" w:rsidTr="00417CF5">
        <w:trPr>
          <w:trHeight w:val="540"/>
          <w:jc w:val="center"/>
        </w:trPr>
        <w:tc>
          <w:tcPr>
            <w:tcW w:w="99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 </w:t>
            </w:r>
          </w:p>
        </w:tc>
      </w:tr>
      <w:tr w:rsidR="00DD72C3" w:rsidRPr="00702A15" w:rsidTr="00417CF5">
        <w:trPr>
          <w:trHeight w:val="540"/>
          <w:jc w:val="center"/>
        </w:trPr>
        <w:tc>
          <w:tcPr>
            <w:tcW w:w="99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</w:p>
        </w:tc>
      </w:tr>
      <w:tr w:rsidR="00DD72C3" w:rsidRPr="00702A15" w:rsidTr="00417CF5">
        <w:trPr>
          <w:trHeight w:val="419"/>
          <w:jc w:val="center"/>
        </w:trPr>
        <w:tc>
          <w:tcPr>
            <w:tcW w:w="99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</w:p>
        </w:tc>
      </w:tr>
      <w:tr w:rsidR="00DD72C3" w:rsidRPr="00702A15" w:rsidTr="00417CF5">
        <w:trPr>
          <w:trHeight w:val="359"/>
          <w:jc w:val="center"/>
        </w:trPr>
        <w:tc>
          <w:tcPr>
            <w:tcW w:w="9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s-PE"/>
              </w:rPr>
            </w:pPr>
            <w:r w:rsidRPr="00702A15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Nombres Co-investigadores</w:t>
            </w:r>
            <w:r w:rsidR="004C69DB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 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(solo para categoría </w:t>
            </w:r>
            <w:r w:rsidR="004C69DB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4C69DB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</w:tr>
      <w:tr w:rsidR="00DD72C3" w:rsidRPr="00702A15" w:rsidTr="00F44BDB">
        <w:trPr>
          <w:trHeight w:val="353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eastAsia="es-PE"/>
              </w:rPr>
              <w:t>1</w:t>
            </w:r>
            <w:r>
              <w:rPr>
                <w:rFonts w:ascii="Arial" w:eastAsia="Times New Roman" w:hAnsi="Arial" w:cs="Arial"/>
                <w:lang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7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DD72C3" w:rsidRPr="00702A15" w:rsidTr="00F44BDB">
        <w:trPr>
          <w:trHeight w:val="480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2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8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DD72C3" w:rsidRPr="00702A15" w:rsidTr="00F44BDB">
        <w:trPr>
          <w:trHeight w:val="479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3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9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DD72C3" w:rsidRPr="00702A15" w:rsidTr="00F44BDB">
        <w:trPr>
          <w:trHeight w:val="415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4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10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DD72C3" w:rsidRPr="00702A15" w:rsidTr="00F44BDB">
        <w:trPr>
          <w:trHeight w:val="421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eastAsia="es-PE"/>
              </w:rPr>
              <w:t>5</w:t>
            </w:r>
            <w:r>
              <w:rPr>
                <w:rFonts w:ascii="Arial" w:eastAsia="Times New Roman" w:hAnsi="Arial" w:cs="Arial"/>
                <w:lang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11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DD72C3" w:rsidRPr="00702A15" w:rsidTr="00F44BDB">
        <w:trPr>
          <w:trHeight w:val="414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eastAsia="es-PE"/>
              </w:rPr>
              <w:t>6</w:t>
            </w:r>
            <w:r>
              <w:rPr>
                <w:rFonts w:ascii="Arial" w:eastAsia="Times New Roman" w:hAnsi="Arial" w:cs="Arial"/>
                <w:lang w:eastAsia="es-PE"/>
              </w:rPr>
              <w:t>.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72C3" w:rsidRPr="00702A15" w:rsidRDefault="00DD72C3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 w:rsidRPr="00702A15">
              <w:rPr>
                <w:rFonts w:ascii="Arial" w:eastAsia="Times New Roman" w:hAnsi="Arial" w:cs="Arial"/>
                <w:lang w:val="es-ES_tradnl" w:eastAsia="es-PE"/>
              </w:rPr>
              <w:t>12</w:t>
            </w:r>
            <w:r>
              <w:rPr>
                <w:rFonts w:ascii="Arial" w:eastAsia="Times New Roman" w:hAnsi="Arial" w:cs="Arial"/>
                <w:lang w:val="es-ES_tradnl" w:eastAsia="es-PE"/>
              </w:rPr>
              <w:t>.</w:t>
            </w:r>
          </w:p>
        </w:tc>
      </w:tr>
      <w:tr w:rsidR="00417CF5" w:rsidRPr="00702A15" w:rsidTr="00B2750D">
        <w:trPr>
          <w:trHeight w:val="414"/>
          <w:jc w:val="center"/>
        </w:trPr>
        <w:tc>
          <w:tcPr>
            <w:tcW w:w="9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417CF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N</w:t>
            </w:r>
            <w:proofErr w:type="spellStart"/>
            <w:r>
              <w:rPr>
                <w:rFonts w:ascii="Arial" w:hAnsi="Arial" w:cs="Arial"/>
                <w:b/>
                <w:bCs/>
              </w:rPr>
              <w:t>ombre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de la revista científica 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(solo para categoría </w:t>
            </w:r>
            <w:r w:rsidR="00D42202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</w:tr>
      <w:tr w:rsidR="00417CF5" w:rsidRPr="00702A15" w:rsidTr="00F44BDB">
        <w:trPr>
          <w:trHeight w:val="414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val="es-ES_tradnl" w:eastAsia="es-PE"/>
              </w:rPr>
            </w:pPr>
          </w:p>
        </w:tc>
      </w:tr>
      <w:tr w:rsidR="00417CF5" w:rsidRPr="00702A15" w:rsidTr="00F44BDB">
        <w:trPr>
          <w:trHeight w:val="414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  <w:r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Fecha de publicación</w:t>
            </w:r>
            <w:r w:rsidR="00D42202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 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(solo para categoría </w:t>
            </w:r>
            <w:r w:rsidR="00D42202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val="es-ES_tradnl" w:eastAsia="es-PE"/>
              </w:rPr>
            </w:pPr>
            <w:r w:rsidRPr="00417CF5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>DOI</w:t>
            </w:r>
            <w:r w:rsidR="00D42202">
              <w:rPr>
                <w:rFonts w:ascii="Arial" w:eastAsia="Times New Roman" w:hAnsi="Arial" w:cs="Arial"/>
                <w:b/>
                <w:bCs/>
                <w:lang w:val="es-ES_tradnl" w:eastAsia="es-PE"/>
              </w:rPr>
              <w:t xml:space="preserve"> 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 xml:space="preserve">(solo para categoría </w:t>
            </w:r>
            <w:r w:rsidR="00D42202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resumen visual</w:t>
            </w:r>
            <w:r w:rsidR="00D42202" w:rsidRPr="004D48B6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es-PE"/>
              </w:rPr>
              <w:t>)</w:t>
            </w:r>
          </w:p>
        </w:tc>
      </w:tr>
      <w:tr w:rsidR="00417CF5" w:rsidRPr="00702A15" w:rsidTr="00F44BDB">
        <w:trPr>
          <w:trHeight w:val="414"/>
          <w:jc w:val="center"/>
        </w:trPr>
        <w:tc>
          <w:tcPr>
            <w:tcW w:w="50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F44BDB">
            <w:pPr>
              <w:spacing w:after="0" w:line="240" w:lineRule="auto"/>
              <w:rPr>
                <w:rFonts w:ascii="Arial" w:eastAsia="Times New Roman" w:hAnsi="Arial" w:cs="Arial"/>
                <w:lang w:eastAsia="es-PE"/>
              </w:rPr>
            </w:pPr>
          </w:p>
        </w:tc>
        <w:tc>
          <w:tcPr>
            <w:tcW w:w="4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7CF5" w:rsidRPr="00702A15" w:rsidRDefault="00417CF5" w:rsidP="00285BEB">
            <w:pPr>
              <w:spacing w:after="0" w:line="480" w:lineRule="auto"/>
              <w:rPr>
                <w:rFonts w:ascii="Arial" w:eastAsia="Times New Roman" w:hAnsi="Arial" w:cs="Arial"/>
                <w:lang w:val="es-ES_tradnl" w:eastAsia="es-PE"/>
              </w:rPr>
            </w:pPr>
          </w:p>
        </w:tc>
      </w:tr>
      <w:tr w:rsidR="00DD72C3" w:rsidRPr="00417CF5" w:rsidTr="00F44BDB">
        <w:trPr>
          <w:trHeight w:val="540"/>
          <w:jc w:val="center"/>
        </w:trPr>
        <w:tc>
          <w:tcPr>
            <w:tcW w:w="9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72C3" w:rsidRPr="00417CF5" w:rsidRDefault="001D6FAF" w:rsidP="00285BEB">
            <w:pPr>
              <w:spacing w:after="0" w:line="48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eastAsia="es-PE"/>
              </w:rPr>
            </w:pPr>
            <w:hyperlink r:id="rId8" w:history="1">
              <w:r w:rsidR="00DD72C3" w:rsidRPr="00417CF5">
                <w:rPr>
                  <w:rStyle w:val="Hipervnculo"/>
                  <w:rFonts w:ascii="Arial" w:eastAsia="Times New Roman" w:hAnsi="Arial" w:cs="Arial"/>
                  <w:color w:val="000000" w:themeColor="text1"/>
                  <w:sz w:val="18"/>
                  <w:szCs w:val="18"/>
                  <w:u w:val="none"/>
                  <w:lang w:val="es-ES_tradnl" w:eastAsia="es-PE"/>
                </w:rPr>
                <w:t xml:space="preserve">*Este formato podrá solicitarse a </w:t>
              </w:r>
              <w:r w:rsidR="00DD72C3" w:rsidRPr="00417CF5">
                <w:rPr>
                  <w:rStyle w:val="Hipervnculo"/>
                  <w:rFonts w:ascii="Arial" w:eastAsia="Times New Roman" w:hAnsi="Arial" w:cs="Arial"/>
                  <w:b/>
                  <w:bCs/>
                  <w:i/>
                  <w:iCs/>
                  <w:color w:val="000000" w:themeColor="text1"/>
                  <w:sz w:val="18"/>
                  <w:szCs w:val="18"/>
                  <w:u w:val="none"/>
                  <w:lang w:val="es-ES_tradnl" w:eastAsia="es-PE"/>
                </w:rPr>
                <w:t>convocatoriasietsi@gmail.com</w:t>
              </w:r>
              <w:r w:rsidR="00DD72C3" w:rsidRPr="00417CF5">
                <w:rPr>
                  <w:rStyle w:val="Hipervnculo"/>
                  <w:rFonts w:ascii="Arial" w:eastAsia="Times New Roman" w:hAnsi="Arial" w:cs="Arial"/>
                  <w:color w:val="000000" w:themeColor="text1"/>
                  <w:sz w:val="18"/>
                  <w:szCs w:val="18"/>
                  <w:u w:val="none"/>
                  <w:lang w:val="es-ES_tradnl" w:eastAsia="es-PE"/>
                </w:rPr>
                <w:t xml:space="preserve"> en formato Word</w:t>
              </w:r>
            </w:hyperlink>
          </w:p>
        </w:tc>
      </w:tr>
    </w:tbl>
    <w:tbl>
      <w:tblPr>
        <w:tblStyle w:val="Tablaconcuadrcula"/>
        <w:tblW w:w="0" w:type="auto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72"/>
        <w:gridCol w:w="4247"/>
      </w:tblGrid>
      <w:tr w:rsidR="00DD72C3" w:rsidRPr="00417CF5" w:rsidTr="00F44BDB">
        <w:tc>
          <w:tcPr>
            <w:tcW w:w="9219" w:type="dxa"/>
            <w:gridSpan w:val="2"/>
          </w:tcPr>
          <w:p w:rsidR="00DD72C3" w:rsidRPr="00417CF5" w:rsidRDefault="00DD72C3" w:rsidP="00F44BDB">
            <w:pPr>
              <w:rPr>
                <w:rFonts w:ascii="Arial" w:hAnsi="Arial" w:cs="Arial"/>
                <w:b/>
                <w:bCs/>
                <w:spacing w:val="-9"/>
                <w:sz w:val="18"/>
                <w:szCs w:val="18"/>
                <w:lang w:val="es-ES_tradnl"/>
              </w:rPr>
            </w:pPr>
          </w:p>
        </w:tc>
      </w:tr>
      <w:tr w:rsidR="00DD72C3" w:rsidTr="00F44BDB">
        <w:tc>
          <w:tcPr>
            <w:tcW w:w="4972" w:type="dxa"/>
          </w:tcPr>
          <w:p w:rsidR="00417CF5" w:rsidRDefault="00417CF5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  <w:p w:rsidR="00285BEB" w:rsidRDefault="00285BEB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  <w:p w:rsidR="00DD72C3" w:rsidRPr="004B7654" w:rsidRDefault="00DD72C3" w:rsidP="00F44BDB">
            <w:pP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</w:pPr>
            <w:r w:rsidRPr="004B7654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_______________________________</w:t>
            </w:r>
            <w: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____________</w:t>
            </w:r>
            <w:r w:rsidRPr="004B7654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_</w:t>
            </w:r>
          </w:p>
          <w:p w:rsidR="00DD72C3" w:rsidRPr="004B7654" w:rsidRDefault="00DD72C3" w:rsidP="00F44BDB">
            <w:pP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</w:pPr>
            <w:r w:rsidRPr="004B7654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 xml:space="preserve">Firma </w:t>
            </w:r>
            <w:r w:rsidR="00417CF5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 xml:space="preserve"> </w:t>
            </w:r>
          </w:p>
          <w:p w:rsidR="00DD72C3" w:rsidRPr="004B7654" w:rsidRDefault="00DD72C3" w:rsidP="00F44BDB">
            <w:pP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</w:pPr>
            <w:r w:rsidRPr="004B7654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Nombre</w:t>
            </w:r>
            <w: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:</w:t>
            </w:r>
          </w:p>
          <w:p w:rsidR="00DD72C3" w:rsidRPr="004B7654" w:rsidRDefault="00DD72C3" w:rsidP="00F44BDB">
            <w:pPr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</w:pPr>
            <w:r w:rsidRPr="004B7654">
              <w:rPr>
                <w:rFonts w:ascii="Arial" w:hAnsi="Arial" w:cs="Arial"/>
                <w:bCs/>
                <w:spacing w:val="-9"/>
                <w:sz w:val="21"/>
                <w:szCs w:val="21"/>
                <w:lang w:val="es-ES_tradnl"/>
              </w:rPr>
              <w:t>DNI:</w:t>
            </w:r>
          </w:p>
          <w:p w:rsidR="00DD72C3" w:rsidRDefault="00DD72C3" w:rsidP="00D42202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</w:tc>
        <w:tc>
          <w:tcPr>
            <w:tcW w:w="4247" w:type="dxa"/>
          </w:tcPr>
          <w:p w:rsidR="00DD72C3" w:rsidRDefault="00DD72C3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  <w:p w:rsidR="00DD72C3" w:rsidRDefault="00DD72C3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  <w:p w:rsidR="00DD72C3" w:rsidRDefault="00DD72C3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</w:tc>
      </w:tr>
      <w:tr w:rsidR="00DD72C3" w:rsidTr="00F44BDB">
        <w:tc>
          <w:tcPr>
            <w:tcW w:w="4972" w:type="dxa"/>
          </w:tcPr>
          <w:p w:rsidR="00DD72C3" w:rsidRDefault="00DD72C3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  <w:p w:rsidR="00D42202" w:rsidRDefault="00D42202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</w:tc>
        <w:tc>
          <w:tcPr>
            <w:tcW w:w="4247" w:type="dxa"/>
          </w:tcPr>
          <w:p w:rsidR="00DD72C3" w:rsidRDefault="00DD72C3" w:rsidP="00F44BDB">
            <w:pPr>
              <w:rPr>
                <w:rFonts w:ascii="Arial" w:hAnsi="Arial" w:cs="Arial"/>
                <w:b/>
                <w:bCs/>
                <w:spacing w:val="-9"/>
                <w:lang w:val="es-ES_tradnl"/>
              </w:rPr>
            </w:pPr>
          </w:p>
        </w:tc>
      </w:tr>
    </w:tbl>
    <w:p w:rsidR="00DD72C3" w:rsidRPr="00DD72C3" w:rsidRDefault="00DD72C3" w:rsidP="00417CF5">
      <w:pPr>
        <w:pStyle w:val="Ttulo1"/>
        <w:jc w:val="center"/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</w:pPr>
      <w:bookmarkStart w:id="5" w:name="_ANEXO_3"/>
      <w:bookmarkEnd w:id="5"/>
      <w:r w:rsidRPr="00DD72C3"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  <w:lastRenderedPageBreak/>
        <w:t>ANEXO 3</w:t>
      </w:r>
    </w:p>
    <w:p w:rsidR="00DD72C3" w:rsidRDefault="00285BEB" w:rsidP="00DD72C3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es-ES_tradnl"/>
        </w:rPr>
      </w:pPr>
      <w:r>
        <w:rPr>
          <w:rFonts w:ascii="Arial" w:hAnsi="Arial" w:cs="Arial"/>
          <w:b/>
          <w:bCs/>
          <w:sz w:val="24"/>
          <w:szCs w:val="24"/>
          <w:lang w:val="es-ES_tradnl"/>
        </w:rPr>
        <w:t>DECLARACIÓN JURADA</w:t>
      </w:r>
      <w:r w:rsidR="00DD72C3">
        <w:rPr>
          <w:rFonts w:ascii="Arial" w:hAnsi="Arial" w:cs="Arial"/>
          <w:b/>
          <w:bCs/>
          <w:sz w:val="24"/>
          <w:szCs w:val="24"/>
          <w:lang w:val="es-ES_tradnl"/>
        </w:rPr>
        <w:t xml:space="preserve"> DE ENVÍO DEL </w:t>
      </w:r>
      <w:r>
        <w:rPr>
          <w:rFonts w:ascii="Arial" w:hAnsi="Arial" w:cs="Arial"/>
          <w:b/>
          <w:bCs/>
          <w:sz w:val="24"/>
          <w:szCs w:val="24"/>
          <w:lang w:val="es-ES_tradnl"/>
        </w:rPr>
        <w:t>RESUMEN VISUAL</w:t>
      </w:r>
    </w:p>
    <w:p w:rsidR="00DD72C3" w:rsidRDefault="00DD72C3" w:rsidP="00DD72C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Lima, ________________________________________________ </w:t>
      </w:r>
    </w:p>
    <w:p w:rsidR="00DD72C3" w:rsidRDefault="00DD72C3" w:rsidP="00DD72C3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</w:p>
    <w:p w:rsidR="00DD72C3" w:rsidRDefault="00DD72C3" w:rsidP="00DD72C3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  <w:r>
        <w:rPr>
          <w:rFonts w:ascii="Arial" w:hAnsi="Arial" w:cs="Arial"/>
          <w:b/>
          <w:bCs/>
          <w:spacing w:val="-9"/>
          <w:lang w:val="es-ES_tradnl"/>
        </w:rPr>
        <w:t>Doctor(a)</w:t>
      </w:r>
    </w:p>
    <w:p w:rsidR="00DD72C3" w:rsidRDefault="00DD72C3" w:rsidP="00DD72C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DD72C3" w:rsidRDefault="00DD72C3" w:rsidP="00DD72C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Gerente de la Dirección de Investigación en Salud</w:t>
      </w:r>
    </w:p>
    <w:p w:rsidR="00DD72C3" w:rsidRDefault="00DD72C3" w:rsidP="00DD72C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Instituto de Evaluación de Tecnologías en Salud e Investigación</w:t>
      </w:r>
    </w:p>
    <w:p w:rsidR="00DD72C3" w:rsidRDefault="00DD72C3" w:rsidP="00DD72C3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DD72C3" w:rsidRDefault="00DD72C3" w:rsidP="00DD72C3">
      <w:pPr>
        <w:spacing w:before="120" w:after="240" w:line="288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El/La que suscribe ________________________________________________ identificado con DNI N°__________________ con código de planilla __________________, en caso de ser seleccionado(a) para </w:t>
      </w:r>
      <w:r w:rsidRPr="001B007B">
        <w:rPr>
          <w:rFonts w:ascii="Arial" w:hAnsi="Arial" w:cs="Arial"/>
          <w:bCs/>
          <w:spacing w:val="-9"/>
          <w:lang w:val="es-ES_tradnl"/>
        </w:rPr>
        <w:t>el “</w:t>
      </w:r>
      <w:r w:rsidR="00763142" w:rsidRPr="00763142">
        <w:rPr>
          <w:rFonts w:ascii="Arial" w:hAnsi="Arial" w:cs="Arial"/>
          <w:bCs/>
          <w:spacing w:val="-9"/>
          <w:lang w:val="es-ES_tradnl"/>
        </w:rPr>
        <w:t>Concurso de Divulgación Científica edición 2021</w:t>
      </w:r>
      <w:r w:rsidRPr="001B007B">
        <w:rPr>
          <w:rFonts w:ascii="Arial" w:hAnsi="Arial" w:cs="Arial"/>
          <w:bCs/>
          <w:spacing w:val="-9"/>
          <w:lang w:val="es-ES_tradnl"/>
        </w:rPr>
        <w:t>”,</w:t>
      </w:r>
    </w:p>
    <w:p w:rsidR="00DD72C3" w:rsidRDefault="00DD72C3" w:rsidP="00DD72C3">
      <w:pPr>
        <w:spacing w:line="276" w:lineRule="auto"/>
        <w:jc w:val="both"/>
        <w:rPr>
          <w:rFonts w:ascii="Arial" w:hAnsi="Arial" w:cs="Arial"/>
          <w:bCs/>
          <w:spacing w:val="-9"/>
          <w:u w:val="single"/>
          <w:lang w:val="es-ES_tradnl"/>
        </w:rPr>
      </w:pPr>
      <w:r>
        <w:rPr>
          <w:rFonts w:ascii="Arial" w:hAnsi="Arial" w:cs="Arial"/>
          <w:bCs/>
          <w:spacing w:val="-9"/>
          <w:u w:val="single"/>
          <w:lang w:val="es-ES_tradnl"/>
        </w:rPr>
        <w:t>DECLARO:</w:t>
      </w:r>
    </w:p>
    <w:p w:rsidR="00DD72C3" w:rsidRDefault="00DD72C3" w:rsidP="00DD72C3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Que, </w:t>
      </w:r>
      <w:r w:rsidR="00285BEB">
        <w:rPr>
          <w:rFonts w:ascii="Arial" w:hAnsi="Arial" w:cs="Arial"/>
          <w:bCs/>
          <w:spacing w:val="-9"/>
          <w:lang w:val="es-ES_tradnl"/>
        </w:rPr>
        <w:t>los demás autores del estudio seleccionado</w:t>
      </w:r>
      <w:r w:rsidR="009F53C7">
        <w:rPr>
          <w:rFonts w:ascii="Arial" w:hAnsi="Arial" w:cs="Arial"/>
          <w:bCs/>
          <w:spacing w:val="-9"/>
          <w:lang w:val="es-ES_tradnl"/>
        </w:rPr>
        <w:t xml:space="preserve"> han</w:t>
      </w:r>
      <w:r w:rsidR="00285BEB">
        <w:rPr>
          <w:rFonts w:ascii="Arial" w:hAnsi="Arial" w:cs="Arial"/>
          <w:bCs/>
          <w:spacing w:val="-9"/>
          <w:lang w:val="es-ES_tradnl"/>
        </w:rPr>
        <w:t xml:space="preserve"> sido informado</w:t>
      </w:r>
      <w:r w:rsidR="009F53C7">
        <w:rPr>
          <w:rFonts w:ascii="Arial" w:hAnsi="Arial" w:cs="Arial"/>
          <w:bCs/>
          <w:spacing w:val="-9"/>
          <w:lang w:val="es-ES_tradnl"/>
        </w:rPr>
        <w:t>s</w:t>
      </w:r>
      <w:r>
        <w:rPr>
          <w:rFonts w:ascii="Arial" w:hAnsi="Arial" w:cs="Arial"/>
          <w:bCs/>
          <w:spacing w:val="-9"/>
          <w:lang w:val="es-ES_tradnl"/>
        </w:rPr>
        <w:t xml:space="preserve"> </w:t>
      </w:r>
      <w:r w:rsidR="00285BEB">
        <w:rPr>
          <w:rFonts w:ascii="Arial" w:hAnsi="Arial" w:cs="Arial"/>
          <w:bCs/>
          <w:spacing w:val="-9"/>
          <w:lang w:val="es-ES_tradnl"/>
        </w:rPr>
        <w:t xml:space="preserve">sobre </w:t>
      </w:r>
      <w:r>
        <w:rPr>
          <w:rFonts w:ascii="Arial" w:hAnsi="Arial" w:cs="Arial"/>
          <w:bCs/>
          <w:spacing w:val="-9"/>
          <w:lang w:val="es-ES_tradnl"/>
        </w:rPr>
        <w:t xml:space="preserve">el uso del </w:t>
      </w:r>
      <w:r w:rsidR="009F53C7">
        <w:rPr>
          <w:rFonts w:ascii="Arial" w:hAnsi="Arial" w:cs="Arial"/>
          <w:bCs/>
          <w:spacing w:val="-9"/>
          <w:lang w:val="es-ES_tradnl"/>
        </w:rPr>
        <w:t xml:space="preserve">mismo </w:t>
      </w:r>
      <w:r>
        <w:rPr>
          <w:rFonts w:ascii="Arial" w:hAnsi="Arial" w:cs="Arial"/>
          <w:bCs/>
          <w:spacing w:val="-9"/>
          <w:lang w:val="es-ES_tradnl"/>
        </w:rPr>
        <w:t>para mi participación e</w:t>
      </w:r>
      <w:r w:rsidRPr="001B007B">
        <w:rPr>
          <w:rFonts w:ascii="Arial" w:hAnsi="Arial" w:cs="Arial"/>
          <w:bCs/>
          <w:spacing w:val="-9"/>
          <w:lang w:val="es-ES_tradnl"/>
        </w:rPr>
        <w:t>n el “</w:t>
      </w:r>
      <w:r w:rsidR="00763142" w:rsidRPr="00763142">
        <w:rPr>
          <w:rFonts w:ascii="Arial" w:hAnsi="Arial" w:cs="Arial"/>
          <w:bCs/>
          <w:spacing w:val="-9"/>
          <w:lang w:val="es-ES_tradnl"/>
        </w:rPr>
        <w:t>Concurso de Divulgación Científica edición 2021</w:t>
      </w:r>
      <w:r w:rsidRPr="001B007B">
        <w:rPr>
          <w:rFonts w:ascii="Arial" w:hAnsi="Arial" w:cs="Arial"/>
          <w:bCs/>
          <w:spacing w:val="-9"/>
          <w:lang w:val="es-ES_tradnl"/>
        </w:rPr>
        <w:t>”</w:t>
      </w:r>
      <w:r w:rsidR="00285BEB" w:rsidRPr="001B007B">
        <w:rPr>
          <w:rFonts w:ascii="Arial" w:hAnsi="Arial" w:cs="Arial"/>
          <w:bCs/>
          <w:spacing w:val="-9"/>
          <w:lang w:val="es-ES_tradnl"/>
        </w:rPr>
        <w:t>.</w:t>
      </w: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548A16" wp14:editId="524263B4">
                <wp:simplePos x="0" y="0"/>
                <wp:positionH relativeFrom="column">
                  <wp:posOffset>4439920</wp:posOffset>
                </wp:positionH>
                <wp:positionV relativeFrom="paragraph">
                  <wp:posOffset>151130</wp:posOffset>
                </wp:positionV>
                <wp:extent cx="959485" cy="1004570"/>
                <wp:effectExtent l="0" t="0" r="12065" b="241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9485" cy="100457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63DE3BB" id="Rectangle 2" o:spid="_x0000_s1026" style="position:absolute;margin-left:349.6pt;margin-top:11.9pt;width:75.55pt;height:79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" fillcolor="white [3201]" strokecolor="black [3200]" strokeweight=".25pt"/>
            </w:pict>
          </mc:Fallback>
        </mc:AlternateContent>
      </w: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</w:t>
      </w: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285BEB" w:rsidRDefault="00285BEB" w:rsidP="00285BEB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7F7D804" wp14:editId="5A26F34F">
                <wp:simplePos x="0" y="0"/>
                <wp:positionH relativeFrom="column">
                  <wp:posOffset>4417060</wp:posOffset>
                </wp:positionH>
                <wp:positionV relativeFrom="paragraph">
                  <wp:posOffset>38100</wp:posOffset>
                </wp:positionV>
                <wp:extent cx="1057910" cy="256540"/>
                <wp:effectExtent l="0" t="0" r="889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910" cy="25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85BEB" w:rsidRDefault="00285BEB" w:rsidP="00285BEB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  <w:t>Huella digital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57F7D804" id="Text Box 5" o:spid="_x0000_s1027" type="#_x0000_t202" style="position:absolute;left:0;text-align:left;margin-left:347.8pt;margin-top:3pt;width:83.3pt;height:20.2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" fillcolor="white [3201]" stroked="f" strokeweight=".5pt">
                <v:textbox>
                  <w:txbxContent>
                    <w:p w:rsidR="00285BEB" w:rsidRDefault="00285BEB" w:rsidP="00285BEB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  <w:t>Huella dig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Cs/>
          <w:spacing w:val="-9"/>
          <w:lang w:val="es-ES_tradnl"/>
        </w:rPr>
        <w:t>___________________________________</w:t>
      </w:r>
    </w:p>
    <w:p w:rsidR="00285BEB" w:rsidRDefault="00285BEB" w:rsidP="00285BEB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               Firma del Postulante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Firma 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 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Nombre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>: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DNI: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Código de Planilla:</w:t>
      </w:r>
    </w:p>
    <w:p w:rsidR="00285BEB" w:rsidRPr="004B7654" w:rsidRDefault="00285BEB" w:rsidP="00285BEB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Red Asistencial/Red Prestacional/Instituto donde labora: </w:t>
      </w: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</w:t>
      </w:r>
    </w:p>
    <w:p w:rsidR="00285BEB" w:rsidRDefault="00285BEB" w:rsidP="00285BEB">
      <w:pPr>
        <w:spacing w:line="276" w:lineRule="auto"/>
        <w:jc w:val="both"/>
        <w:rPr>
          <w:rFonts w:ascii="Arial" w:hAnsi="Arial" w:cs="Arial"/>
          <w:lang w:val="es-ES_tradnl"/>
        </w:rPr>
      </w:pPr>
    </w:p>
    <w:p w:rsidR="00285BEB" w:rsidRDefault="00285BEB" w:rsidP="00285BEB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</w:t>
      </w:r>
    </w:p>
    <w:p w:rsidR="00DD72C3" w:rsidRDefault="00DD72C3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4E4E68" w:rsidRDefault="004E4E68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DF6465" w:rsidRDefault="00DF6465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9F53C7" w:rsidRPr="00DD72C3" w:rsidRDefault="009F53C7" w:rsidP="009F53C7">
      <w:pPr>
        <w:pStyle w:val="Ttulo1"/>
        <w:jc w:val="center"/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</w:pPr>
      <w:bookmarkStart w:id="6" w:name="_ANEXO_4"/>
      <w:bookmarkEnd w:id="6"/>
      <w:r w:rsidRPr="00DD72C3"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  <w:t xml:space="preserve">ANEXO </w:t>
      </w:r>
      <w:r>
        <w:rPr>
          <w:rFonts w:ascii="Arial" w:eastAsiaTheme="minorHAnsi" w:hAnsi="Arial" w:cs="Arial"/>
          <w:b/>
          <w:bCs/>
          <w:color w:val="auto"/>
          <w:sz w:val="24"/>
          <w:szCs w:val="24"/>
          <w:lang w:val="es-ES_tradnl"/>
        </w:rPr>
        <w:t>4</w:t>
      </w:r>
    </w:p>
    <w:p w:rsidR="009F53C7" w:rsidRDefault="009F53C7" w:rsidP="009F53C7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  <w:lang w:val="es-ES_tradnl"/>
        </w:rPr>
      </w:pPr>
      <w:r>
        <w:rPr>
          <w:rFonts w:ascii="Arial" w:hAnsi="Arial" w:cs="Arial"/>
          <w:b/>
          <w:bCs/>
          <w:sz w:val="24"/>
          <w:szCs w:val="24"/>
          <w:lang w:val="es-ES_tradnl"/>
        </w:rPr>
        <w:t>DECLARACIÓN JURADA DEL USO ÚNICO DE IMÁGENES LIBRES/PROPIAS</w:t>
      </w:r>
      <w:r w:rsidR="00485EEC">
        <w:rPr>
          <w:rFonts w:ascii="Arial" w:hAnsi="Arial" w:cs="Arial"/>
          <w:b/>
          <w:bCs/>
          <w:sz w:val="24"/>
          <w:szCs w:val="24"/>
          <w:lang w:val="es-ES_tradnl"/>
        </w:rPr>
        <w:t>/ORIGINALES</w:t>
      </w:r>
    </w:p>
    <w:p w:rsidR="009F53C7" w:rsidRDefault="009F53C7" w:rsidP="009F53C7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Lima, ________________________________________________ </w:t>
      </w:r>
    </w:p>
    <w:p w:rsidR="009F53C7" w:rsidRDefault="009F53C7" w:rsidP="009F53C7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</w:p>
    <w:p w:rsidR="009F53C7" w:rsidRDefault="009F53C7" w:rsidP="009F53C7">
      <w:pPr>
        <w:spacing w:line="276" w:lineRule="auto"/>
        <w:rPr>
          <w:rFonts w:ascii="Arial" w:hAnsi="Arial" w:cs="Arial"/>
          <w:b/>
          <w:bCs/>
          <w:spacing w:val="-9"/>
          <w:lang w:val="es-ES_tradnl"/>
        </w:rPr>
      </w:pPr>
      <w:r>
        <w:rPr>
          <w:rFonts w:ascii="Arial" w:hAnsi="Arial" w:cs="Arial"/>
          <w:b/>
          <w:bCs/>
          <w:spacing w:val="-9"/>
          <w:lang w:val="es-ES_tradnl"/>
        </w:rPr>
        <w:t>Doctor(a)</w:t>
      </w:r>
    </w:p>
    <w:p w:rsidR="009F53C7" w:rsidRDefault="009F53C7" w:rsidP="009F53C7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9F53C7" w:rsidRDefault="009F53C7" w:rsidP="009F53C7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Gerente de la Dirección de Investigación en Salud</w:t>
      </w:r>
    </w:p>
    <w:p w:rsidR="009F53C7" w:rsidRDefault="009F53C7" w:rsidP="009F53C7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Instituto de Evaluación de Tecnologías en Salud e Investigación</w:t>
      </w:r>
    </w:p>
    <w:p w:rsidR="009F53C7" w:rsidRDefault="009F53C7" w:rsidP="009F53C7">
      <w:pPr>
        <w:spacing w:line="276" w:lineRule="auto"/>
        <w:rPr>
          <w:rFonts w:ascii="Arial" w:hAnsi="Arial" w:cs="Arial"/>
          <w:bCs/>
          <w:spacing w:val="-9"/>
          <w:lang w:val="es-ES_tradnl"/>
        </w:rPr>
      </w:pPr>
    </w:p>
    <w:p w:rsidR="009F53C7" w:rsidRDefault="009F53C7" w:rsidP="009F53C7">
      <w:pPr>
        <w:spacing w:before="120" w:after="240" w:line="288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>El/La que suscribe ________________________________________________ identificado con DNI N°__________________ con código de planilla __________________, en caso de ser seleccionado(a) para el “</w:t>
      </w:r>
      <w:r w:rsidR="00763142" w:rsidRPr="00763142">
        <w:rPr>
          <w:rFonts w:ascii="Arial" w:hAnsi="Arial" w:cs="Arial"/>
          <w:bCs/>
          <w:spacing w:val="-9"/>
          <w:lang w:val="es-ES_tradnl"/>
        </w:rPr>
        <w:t>Concurso de Divulgación Científica edición 2021</w:t>
      </w:r>
      <w:r>
        <w:rPr>
          <w:rFonts w:ascii="Arial" w:hAnsi="Arial" w:cs="Arial"/>
          <w:bCs/>
          <w:spacing w:val="-9"/>
          <w:lang w:val="es-ES_tradnl"/>
        </w:rPr>
        <w:t>”,</w:t>
      </w: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u w:val="single"/>
          <w:lang w:val="es-ES_tradnl"/>
        </w:rPr>
      </w:pPr>
      <w:r>
        <w:rPr>
          <w:rFonts w:ascii="Arial" w:hAnsi="Arial" w:cs="Arial"/>
          <w:bCs/>
          <w:spacing w:val="-9"/>
          <w:u w:val="single"/>
          <w:lang w:val="es-ES_tradnl"/>
        </w:rPr>
        <w:t>DECLARO:</w:t>
      </w:r>
    </w:p>
    <w:p w:rsidR="009F53C7" w:rsidRPr="009F53C7" w:rsidRDefault="009F53C7" w:rsidP="009F53C7">
      <w:pPr>
        <w:tabs>
          <w:tab w:val="left" w:pos="5250"/>
        </w:tabs>
        <w:rPr>
          <w:rFonts w:ascii="Calibri" w:eastAsia="Times New Roman" w:hAnsi="Calibri" w:cs="Calibri"/>
          <w:color w:val="000000"/>
          <w:spacing w:val="12"/>
          <w:sz w:val="24"/>
          <w:szCs w:val="24"/>
          <w:lang w:eastAsia="es-PE"/>
        </w:rPr>
      </w:pPr>
      <w:r>
        <w:rPr>
          <w:rFonts w:ascii="Arial" w:hAnsi="Arial" w:cs="Arial"/>
          <w:bCs/>
          <w:spacing w:val="-9"/>
          <w:lang w:val="es-ES_tradnl"/>
        </w:rPr>
        <w:t>Que, el producto enviado para el “</w:t>
      </w:r>
      <w:r w:rsidR="00763142" w:rsidRPr="00763142">
        <w:rPr>
          <w:rFonts w:ascii="Arial" w:hAnsi="Arial" w:cs="Arial"/>
          <w:bCs/>
          <w:spacing w:val="-9"/>
          <w:lang w:val="es-ES_tradnl"/>
        </w:rPr>
        <w:t>Concurso de Divulgación Científica edición 2021</w:t>
      </w:r>
      <w:r>
        <w:rPr>
          <w:rFonts w:ascii="Arial" w:hAnsi="Arial" w:cs="Arial"/>
          <w:bCs/>
          <w:spacing w:val="-9"/>
          <w:lang w:val="es-ES_tradnl"/>
        </w:rPr>
        <w:t xml:space="preserve">” </w:t>
      </w:r>
      <w:r w:rsidRPr="009F53C7">
        <w:rPr>
          <w:rFonts w:ascii="Arial" w:hAnsi="Arial" w:cs="Arial"/>
          <w:bCs/>
          <w:spacing w:val="-9"/>
          <w:lang w:val="es-ES_tradnl"/>
        </w:rPr>
        <w:t>presentan únicamente gráficos, ilustraciones, dibujos, cuadros, etc. de acceso abierto, propias y/o libres de derecho de autor.</w:t>
      </w:r>
    </w:p>
    <w:p w:rsidR="009F53C7" w:rsidRPr="00D42202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</w:rPr>
      </w:pP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D9648E" wp14:editId="53F37DF7">
                <wp:simplePos x="0" y="0"/>
                <wp:positionH relativeFrom="column">
                  <wp:posOffset>4439920</wp:posOffset>
                </wp:positionH>
                <wp:positionV relativeFrom="paragraph">
                  <wp:posOffset>151130</wp:posOffset>
                </wp:positionV>
                <wp:extent cx="959485" cy="1004570"/>
                <wp:effectExtent l="0" t="0" r="12065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9485" cy="100457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7A07ADC3" id="Rectangle 6" o:spid="_x0000_s1026" style="position:absolute;margin-left:349.6pt;margin-top:11.9pt;width:75.55pt;height:79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" fillcolor="white [3201]" strokecolor="black [3200]" strokeweight=".25pt"/>
            </w:pict>
          </mc:Fallback>
        </mc:AlternateContent>
      </w: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</w:t>
      </w: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9F53C7" w:rsidRDefault="009F53C7" w:rsidP="009F53C7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noProof/>
          <w:lang w:eastAsia="es-PE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F345987" wp14:editId="565B5FFE">
                <wp:simplePos x="0" y="0"/>
                <wp:positionH relativeFrom="column">
                  <wp:posOffset>4417060</wp:posOffset>
                </wp:positionH>
                <wp:positionV relativeFrom="paragraph">
                  <wp:posOffset>38100</wp:posOffset>
                </wp:positionV>
                <wp:extent cx="1057910" cy="256540"/>
                <wp:effectExtent l="0" t="0" r="889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910" cy="25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F53C7" w:rsidRDefault="009F53C7" w:rsidP="009F53C7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  <w:t>Huella digital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F345987" id="Text Box 7" o:spid="_x0000_s1028" type="#_x0000_t202" style="position:absolute;left:0;text-align:left;margin-left:347.8pt;margin-top:3pt;width:83.3pt;height:20.2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" fillcolor="white [3201]" stroked="f" strokeweight=".5pt">
                <v:textbox>
                  <w:txbxContent>
                    <w:p w:rsidR="009F53C7" w:rsidRDefault="009F53C7" w:rsidP="009F53C7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  <w:t>Huella digit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Cs/>
          <w:spacing w:val="-9"/>
          <w:lang w:val="es-ES_tradnl"/>
        </w:rPr>
        <w:t>___________________________________</w:t>
      </w:r>
    </w:p>
    <w:p w:rsidR="009F53C7" w:rsidRDefault="009F53C7" w:rsidP="009F53C7">
      <w:pPr>
        <w:spacing w:after="0"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               Firma del Postulante</w:t>
      </w:r>
    </w:p>
    <w:p w:rsidR="009F53C7" w:rsidRPr="004B7654" w:rsidRDefault="009F53C7" w:rsidP="009F53C7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Firma 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 xml:space="preserve"> </w:t>
      </w:r>
    </w:p>
    <w:p w:rsidR="009F53C7" w:rsidRPr="004B7654" w:rsidRDefault="009F53C7" w:rsidP="009F53C7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Nombre</w:t>
      </w:r>
      <w:r>
        <w:rPr>
          <w:rFonts w:ascii="Arial" w:hAnsi="Arial" w:cs="Arial"/>
          <w:bCs/>
          <w:spacing w:val="-9"/>
          <w:sz w:val="21"/>
          <w:szCs w:val="21"/>
          <w:lang w:val="es-ES_tradnl"/>
        </w:rPr>
        <w:t>:</w:t>
      </w:r>
    </w:p>
    <w:p w:rsidR="009F53C7" w:rsidRPr="004B7654" w:rsidRDefault="009F53C7" w:rsidP="009F53C7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  <w:r w:rsidRPr="004B7654">
        <w:rPr>
          <w:rFonts w:ascii="Arial" w:hAnsi="Arial" w:cs="Arial"/>
          <w:bCs/>
          <w:spacing w:val="-9"/>
          <w:sz w:val="21"/>
          <w:szCs w:val="21"/>
          <w:lang w:val="es-ES_tradnl"/>
        </w:rPr>
        <w:t>DNI:</w:t>
      </w:r>
    </w:p>
    <w:p w:rsidR="009F53C7" w:rsidRPr="004B7654" w:rsidRDefault="009F53C7" w:rsidP="009F53C7">
      <w:pPr>
        <w:spacing w:after="0"/>
        <w:rPr>
          <w:rFonts w:ascii="Arial" w:hAnsi="Arial" w:cs="Arial"/>
          <w:bCs/>
          <w:spacing w:val="-9"/>
          <w:sz w:val="21"/>
          <w:szCs w:val="21"/>
          <w:lang w:val="es-ES_tradnl"/>
        </w:rPr>
      </w:pP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</w:p>
    <w:p w:rsidR="009F53C7" w:rsidRDefault="009F53C7" w:rsidP="009F53C7">
      <w:pPr>
        <w:spacing w:line="276" w:lineRule="auto"/>
        <w:jc w:val="both"/>
        <w:rPr>
          <w:rFonts w:ascii="Arial" w:hAnsi="Arial" w:cs="Arial"/>
          <w:bCs/>
          <w:spacing w:val="-9"/>
          <w:lang w:val="es-ES_tradnl"/>
        </w:rPr>
      </w:pPr>
      <w:r>
        <w:rPr>
          <w:rFonts w:ascii="Arial" w:hAnsi="Arial" w:cs="Arial"/>
          <w:bCs/>
          <w:spacing w:val="-9"/>
          <w:lang w:val="es-ES_tradnl"/>
        </w:rPr>
        <w:t xml:space="preserve">    </w:t>
      </w:r>
    </w:p>
    <w:p w:rsidR="004E4E68" w:rsidRDefault="004E4E68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4E4E68" w:rsidRDefault="004E4E68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val="es-ES_tradnl" w:eastAsia="es-PE"/>
        </w:rPr>
      </w:pPr>
    </w:p>
    <w:p w:rsidR="00017CB4" w:rsidRPr="00F1461A" w:rsidRDefault="00017CB4" w:rsidP="000C0A93">
      <w:pPr>
        <w:tabs>
          <w:tab w:val="left" w:pos="5250"/>
        </w:tabs>
        <w:rPr>
          <w:rStyle w:val="jsgrdq"/>
          <w:rFonts w:ascii="Calibri" w:eastAsia="Times New Roman" w:hAnsi="Calibri" w:cs="Calibri"/>
          <w:color w:val="000000"/>
          <w:spacing w:val="12"/>
          <w:sz w:val="24"/>
          <w:szCs w:val="24"/>
          <w:lang w:eastAsia="es-PE"/>
        </w:rPr>
      </w:pPr>
    </w:p>
    <w:sectPr w:rsidR="00017CB4" w:rsidRPr="00F1461A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6FAF" w:rsidRDefault="001D6FAF" w:rsidP="00C14BD6">
      <w:pPr>
        <w:spacing w:after="0" w:line="240" w:lineRule="auto"/>
      </w:pPr>
      <w:r>
        <w:separator/>
      </w:r>
    </w:p>
  </w:endnote>
  <w:endnote w:type="continuationSeparator" w:id="0">
    <w:p w:rsidR="001D6FAF" w:rsidRDefault="001D6FAF" w:rsidP="00C14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6FAF" w:rsidRDefault="001D6FAF" w:rsidP="00C14BD6">
      <w:pPr>
        <w:spacing w:after="0" w:line="240" w:lineRule="auto"/>
      </w:pPr>
      <w:r>
        <w:separator/>
      </w:r>
    </w:p>
  </w:footnote>
  <w:footnote w:type="continuationSeparator" w:id="0">
    <w:p w:rsidR="001D6FAF" w:rsidRDefault="001D6FAF" w:rsidP="00C14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BD6" w:rsidRPr="005E1E6C" w:rsidRDefault="00C14BD6" w:rsidP="00C14BD6">
    <w:pPr>
      <w:pStyle w:val="Encabezado"/>
      <w:shd w:val="clear" w:color="auto" w:fill="002060"/>
      <w:jc w:val="center"/>
      <w:rPr>
        <w:rFonts w:ascii="Calibri" w:hAnsi="Calibri" w:cs="Calibri"/>
        <w:sz w:val="36"/>
        <w:szCs w:val="36"/>
      </w:rPr>
    </w:pPr>
    <w:r w:rsidRPr="005E1E6C">
      <w:rPr>
        <w:rStyle w:val="jsgrdq"/>
        <w:rFonts w:ascii="Calibri" w:hAnsi="Calibri" w:cs="Calibri"/>
        <w:b/>
        <w:bCs/>
        <w:sz w:val="36"/>
        <w:szCs w:val="36"/>
      </w:rPr>
      <w:t>Instituto de Evaluación de Tecnologías en Salud e Investigación – IETSI, EsSalu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65B01"/>
    <w:multiLevelType w:val="hybridMultilevel"/>
    <w:tmpl w:val="203C0F1E"/>
    <w:lvl w:ilvl="0" w:tplc="80E0B520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B4D3D"/>
    <w:multiLevelType w:val="hybridMultilevel"/>
    <w:tmpl w:val="AECA014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B44032"/>
    <w:multiLevelType w:val="hybridMultilevel"/>
    <w:tmpl w:val="121E51F6"/>
    <w:lvl w:ilvl="0" w:tplc="2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67148A2"/>
    <w:multiLevelType w:val="multilevel"/>
    <w:tmpl w:val="626C2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90C4E8C"/>
    <w:multiLevelType w:val="hybridMultilevel"/>
    <w:tmpl w:val="E7AAFF9C"/>
    <w:lvl w:ilvl="0" w:tplc="8CC00C52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51461A"/>
    <w:multiLevelType w:val="hybridMultilevel"/>
    <w:tmpl w:val="24760550"/>
    <w:lvl w:ilvl="0" w:tplc="192E6E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16EAABA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0B147B"/>
    <w:multiLevelType w:val="hybridMultilevel"/>
    <w:tmpl w:val="C854B0E4"/>
    <w:lvl w:ilvl="0" w:tplc="280A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BE0396"/>
    <w:multiLevelType w:val="hybridMultilevel"/>
    <w:tmpl w:val="98300F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C37E1E"/>
    <w:multiLevelType w:val="hybridMultilevel"/>
    <w:tmpl w:val="3FF61918"/>
    <w:lvl w:ilvl="0" w:tplc="80E0B520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7331B6"/>
    <w:multiLevelType w:val="hybridMultilevel"/>
    <w:tmpl w:val="A6BE3A9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382C33"/>
    <w:multiLevelType w:val="hybridMultilevel"/>
    <w:tmpl w:val="2BA0EA4A"/>
    <w:lvl w:ilvl="0" w:tplc="2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273347"/>
    <w:multiLevelType w:val="hybridMultilevel"/>
    <w:tmpl w:val="B5B2E1A8"/>
    <w:lvl w:ilvl="0" w:tplc="80E0B520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C416B"/>
    <w:multiLevelType w:val="hybridMultilevel"/>
    <w:tmpl w:val="C3029CD0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1D1E8D"/>
    <w:multiLevelType w:val="hybridMultilevel"/>
    <w:tmpl w:val="CA908BD8"/>
    <w:lvl w:ilvl="0" w:tplc="827C6B8E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Calibri"/>
        <w:b w:val="0"/>
        <w:bCs w:val="0"/>
        <w:sz w:val="22"/>
        <w:szCs w:val="22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6C7C95"/>
    <w:multiLevelType w:val="hybridMultilevel"/>
    <w:tmpl w:val="67FEFD14"/>
    <w:lvl w:ilvl="0" w:tplc="FB9AD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1D3334"/>
    <w:multiLevelType w:val="hybridMultilevel"/>
    <w:tmpl w:val="FBAC85AE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772782E"/>
    <w:multiLevelType w:val="hybridMultilevel"/>
    <w:tmpl w:val="5980D8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8000CD"/>
    <w:multiLevelType w:val="hybridMultilevel"/>
    <w:tmpl w:val="0688D05A"/>
    <w:lvl w:ilvl="0" w:tplc="2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C82872"/>
    <w:multiLevelType w:val="hybridMultilevel"/>
    <w:tmpl w:val="C22489F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7F6699"/>
    <w:multiLevelType w:val="hybridMultilevel"/>
    <w:tmpl w:val="89527A02"/>
    <w:lvl w:ilvl="0" w:tplc="FBDCB74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0072C1"/>
    <w:multiLevelType w:val="multilevel"/>
    <w:tmpl w:val="281C0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8DF00D0"/>
    <w:multiLevelType w:val="hybridMultilevel"/>
    <w:tmpl w:val="94A066B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6F1E2D"/>
    <w:multiLevelType w:val="hybridMultilevel"/>
    <w:tmpl w:val="DCD69690"/>
    <w:lvl w:ilvl="0" w:tplc="F634AE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A3B2E01"/>
    <w:multiLevelType w:val="hybridMultilevel"/>
    <w:tmpl w:val="D5E8A4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293C0D"/>
    <w:multiLevelType w:val="hybridMultilevel"/>
    <w:tmpl w:val="C79898A0"/>
    <w:lvl w:ilvl="0" w:tplc="D93A276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D42458D"/>
    <w:multiLevelType w:val="hybridMultilevel"/>
    <w:tmpl w:val="F29CFF1E"/>
    <w:lvl w:ilvl="0" w:tplc="F634AE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C3E7CE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446BE4"/>
    <w:multiLevelType w:val="hybridMultilevel"/>
    <w:tmpl w:val="B366D07E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ABB33A3"/>
    <w:multiLevelType w:val="hybridMultilevel"/>
    <w:tmpl w:val="7A348528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AE0450"/>
    <w:multiLevelType w:val="multilevel"/>
    <w:tmpl w:val="65DAE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1754EDE"/>
    <w:multiLevelType w:val="hybridMultilevel"/>
    <w:tmpl w:val="CA56D38C"/>
    <w:lvl w:ilvl="0" w:tplc="FBDCB74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292A06"/>
    <w:multiLevelType w:val="hybridMultilevel"/>
    <w:tmpl w:val="2C8C62BE"/>
    <w:lvl w:ilvl="0" w:tplc="FBDCB74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AE0230"/>
    <w:multiLevelType w:val="hybridMultilevel"/>
    <w:tmpl w:val="409E5EA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BF50564"/>
    <w:multiLevelType w:val="hybridMultilevel"/>
    <w:tmpl w:val="FE8AB072"/>
    <w:lvl w:ilvl="0" w:tplc="FBDCB74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EA4A02"/>
    <w:multiLevelType w:val="hybridMultilevel"/>
    <w:tmpl w:val="D5E8A4D2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6CC69A0"/>
    <w:multiLevelType w:val="hybridMultilevel"/>
    <w:tmpl w:val="D64A66B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635E22"/>
    <w:multiLevelType w:val="hybridMultilevel"/>
    <w:tmpl w:val="5980D82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36B52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DC640E"/>
    <w:multiLevelType w:val="hybridMultilevel"/>
    <w:tmpl w:val="80BE6A60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76565606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 w:val="0"/>
        <w:i w:val="0"/>
        <w:iCs w:val="0"/>
      </w:rPr>
    </w:lvl>
    <w:lvl w:ilvl="2" w:tplc="1A22C964">
      <w:start w:val="1"/>
      <w:numFmt w:val="upperRoman"/>
      <w:lvlText w:val="%3."/>
      <w:lvlJc w:val="left"/>
      <w:pPr>
        <w:ind w:left="2700" w:hanging="720"/>
      </w:pPr>
      <w:rPr>
        <w:rFonts w:hint="default"/>
        <w:b w:val="0"/>
        <w:bCs/>
        <w:color w:val="000000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0571CAF"/>
    <w:multiLevelType w:val="hybridMultilevel"/>
    <w:tmpl w:val="286E686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7222B0"/>
    <w:multiLevelType w:val="hybridMultilevel"/>
    <w:tmpl w:val="C3065F9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937D4C"/>
    <w:multiLevelType w:val="hybridMultilevel"/>
    <w:tmpl w:val="2BA0EA4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8"/>
  </w:num>
  <w:num w:numId="3">
    <w:abstractNumId w:val="20"/>
  </w:num>
  <w:num w:numId="4">
    <w:abstractNumId w:val="15"/>
  </w:num>
  <w:num w:numId="5">
    <w:abstractNumId w:val="35"/>
  </w:num>
  <w:num w:numId="6">
    <w:abstractNumId w:val="36"/>
  </w:num>
  <w:num w:numId="7">
    <w:abstractNumId w:val="17"/>
  </w:num>
  <w:num w:numId="8">
    <w:abstractNumId w:val="26"/>
  </w:num>
  <w:num w:numId="9">
    <w:abstractNumId w:val="27"/>
  </w:num>
  <w:num w:numId="10">
    <w:abstractNumId w:val="5"/>
  </w:num>
  <w:num w:numId="11">
    <w:abstractNumId w:val="14"/>
  </w:num>
  <w:num w:numId="12">
    <w:abstractNumId w:val="12"/>
  </w:num>
  <w:num w:numId="13">
    <w:abstractNumId w:val="13"/>
  </w:num>
  <w:num w:numId="14">
    <w:abstractNumId w:val="1"/>
  </w:num>
  <w:num w:numId="15">
    <w:abstractNumId w:val="30"/>
  </w:num>
  <w:num w:numId="16">
    <w:abstractNumId w:val="19"/>
  </w:num>
  <w:num w:numId="17">
    <w:abstractNumId w:val="29"/>
  </w:num>
  <w:num w:numId="18">
    <w:abstractNumId w:val="32"/>
  </w:num>
  <w:num w:numId="19">
    <w:abstractNumId w:val="33"/>
  </w:num>
  <w:num w:numId="20">
    <w:abstractNumId w:val="25"/>
  </w:num>
  <w:num w:numId="21">
    <w:abstractNumId w:val="22"/>
  </w:num>
  <w:num w:numId="22">
    <w:abstractNumId w:val="4"/>
  </w:num>
  <w:num w:numId="23">
    <w:abstractNumId w:val="37"/>
  </w:num>
  <w:num w:numId="24">
    <w:abstractNumId w:val="21"/>
  </w:num>
  <w:num w:numId="25">
    <w:abstractNumId w:val="9"/>
  </w:num>
  <w:num w:numId="26">
    <w:abstractNumId w:val="8"/>
  </w:num>
  <w:num w:numId="27">
    <w:abstractNumId w:val="11"/>
  </w:num>
  <w:num w:numId="28">
    <w:abstractNumId w:val="0"/>
  </w:num>
  <w:num w:numId="29">
    <w:abstractNumId w:val="24"/>
  </w:num>
  <w:num w:numId="30">
    <w:abstractNumId w:val="10"/>
  </w:num>
  <w:num w:numId="31">
    <w:abstractNumId w:val="7"/>
  </w:num>
  <w:num w:numId="32">
    <w:abstractNumId w:val="18"/>
  </w:num>
  <w:num w:numId="33">
    <w:abstractNumId w:val="39"/>
  </w:num>
  <w:num w:numId="34">
    <w:abstractNumId w:val="23"/>
  </w:num>
  <w:num w:numId="35">
    <w:abstractNumId w:val="6"/>
  </w:num>
  <w:num w:numId="36">
    <w:abstractNumId w:val="38"/>
  </w:num>
  <w:num w:numId="37">
    <w:abstractNumId w:val="31"/>
  </w:num>
  <w:num w:numId="38">
    <w:abstractNumId w:val="16"/>
  </w:num>
  <w:num w:numId="39">
    <w:abstractNumId w:val="2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TA1sTQwMQQCEyUdpeDU4uLM/DyQAqNaANX20hcsAAAA"/>
  </w:docVars>
  <w:rsids>
    <w:rsidRoot w:val="00C14BD6"/>
    <w:rsid w:val="00017CB4"/>
    <w:rsid w:val="00032446"/>
    <w:rsid w:val="000A5F05"/>
    <w:rsid w:val="000C0A93"/>
    <w:rsid w:val="000E6B40"/>
    <w:rsid w:val="001B007B"/>
    <w:rsid w:val="001B3A35"/>
    <w:rsid w:val="001D6FAF"/>
    <w:rsid w:val="001E6363"/>
    <w:rsid w:val="001E7780"/>
    <w:rsid w:val="001F1B8D"/>
    <w:rsid w:val="00234F57"/>
    <w:rsid w:val="00285034"/>
    <w:rsid w:val="00285BEB"/>
    <w:rsid w:val="002871BB"/>
    <w:rsid w:val="002B02C3"/>
    <w:rsid w:val="00375954"/>
    <w:rsid w:val="003A259A"/>
    <w:rsid w:val="003B1918"/>
    <w:rsid w:val="003D4717"/>
    <w:rsid w:val="0040081D"/>
    <w:rsid w:val="00417CF5"/>
    <w:rsid w:val="00423B0F"/>
    <w:rsid w:val="00431D6A"/>
    <w:rsid w:val="00466BB2"/>
    <w:rsid w:val="0048117F"/>
    <w:rsid w:val="00485EEC"/>
    <w:rsid w:val="004B76E3"/>
    <w:rsid w:val="004C69DB"/>
    <w:rsid w:val="004D7E7C"/>
    <w:rsid w:val="004E4E68"/>
    <w:rsid w:val="004E4E7C"/>
    <w:rsid w:val="004E7E02"/>
    <w:rsid w:val="00517D45"/>
    <w:rsid w:val="00563F7E"/>
    <w:rsid w:val="005B1D0C"/>
    <w:rsid w:val="005D2775"/>
    <w:rsid w:val="005E1E6C"/>
    <w:rsid w:val="005E2BB2"/>
    <w:rsid w:val="00634D75"/>
    <w:rsid w:val="006652AA"/>
    <w:rsid w:val="006665C8"/>
    <w:rsid w:val="0069432E"/>
    <w:rsid w:val="006F7811"/>
    <w:rsid w:val="007016C0"/>
    <w:rsid w:val="00707278"/>
    <w:rsid w:val="007224E6"/>
    <w:rsid w:val="007348E9"/>
    <w:rsid w:val="0073687A"/>
    <w:rsid w:val="00754C6B"/>
    <w:rsid w:val="00763142"/>
    <w:rsid w:val="00794B62"/>
    <w:rsid w:val="007B066F"/>
    <w:rsid w:val="007B3F2F"/>
    <w:rsid w:val="007B77EF"/>
    <w:rsid w:val="00825D69"/>
    <w:rsid w:val="00832C51"/>
    <w:rsid w:val="00860686"/>
    <w:rsid w:val="0086430D"/>
    <w:rsid w:val="00896772"/>
    <w:rsid w:val="00946BA7"/>
    <w:rsid w:val="009C12FA"/>
    <w:rsid w:val="009D225A"/>
    <w:rsid w:val="009E780F"/>
    <w:rsid w:val="009F3CDC"/>
    <w:rsid w:val="009F53C7"/>
    <w:rsid w:val="009F73C9"/>
    <w:rsid w:val="00A22067"/>
    <w:rsid w:val="00A30078"/>
    <w:rsid w:val="00A73F40"/>
    <w:rsid w:val="00A77B77"/>
    <w:rsid w:val="00A8322A"/>
    <w:rsid w:val="00A851EF"/>
    <w:rsid w:val="00AC36F1"/>
    <w:rsid w:val="00AF6525"/>
    <w:rsid w:val="00B12A05"/>
    <w:rsid w:val="00B24923"/>
    <w:rsid w:val="00B329AC"/>
    <w:rsid w:val="00B45956"/>
    <w:rsid w:val="00B765A6"/>
    <w:rsid w:val="00B93AFE"/>
    <w:rsid w:val="00B943CC"/>
    <w:rsid w:val="00C14BD6"/>
    <w:rsid w:val="00C53782"/>
    <w:rsid w:val="00CB2BA3"/>
    <w:rsid w:val="00CF1104"/>
    <w:rsid w:val="00D071C7"/>
    <w:rsid w:val="00D42202"/>
    <w:rsid w:val="00D67E87"/>
    <w:rsid w:val="00D70840"/>
    <w:rsid w:val="00D976F7"/>
    <w:rsid w:val="00DD5904"/>
    <w:rsid w:val="00DD72C3"/>
    <w:rsid w:val="00DF6465"/>
    <w:rsid w:val="00E20B0C"/>
    <w:rsid w:val="00E24858"/>
    <w:rsid w:val="00E97B00"/>
    <w:rsid w:val="00EE5DEF"/>
    <w:rsid w:val="00F02CA4"/>
    <w:rsid w:val="00F1461A"/>
    <w:rsid w:val="00F33C0C"/>
    <w:rsid w:val="00FA67BB"/>
    <w:rsid w:val="00FF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D72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5A42E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4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C14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4BD6"/>
  </w:style>
  <w:style w:type="paragraph" w:styleId="Piedepgina">
    <w:name w:val="footer"/>
    <w:basedOn w:val="Normal"/>
    <w:link w:val="PiedepginaCar"/>
    <w:uiPriority w:val="99"/>
    <w:unhideWhenUsed/>
    <w:rsid w:val="00C14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4BD6"/>
  </w:style>
  <w:style w:type="character" w:customStyle="1" w:styleId="jsgrdq">
    <w:name w:val="jsgrdq"/>
    <w:basedOn w:val="Fuentedeprrafopredeter"/>
    <w:rsid w:val="00C14BD6"/>
  </w:style>
  <w:style w:type="paragraph" w:customStyle="1" w:styleId="04xlpa">
    <w:name w:val="_04xlpa"/>
    <w:basedOn w:val="Normal"/>
    <w:rsid w:val="00C14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styleId="Hipervnculo">
    <w:name w:val="Hyperlink"/>
    <w:basedOn w:val="Fuentedeprrafopredeter"/>
    <w:uiPriority w:val="99"/>
    <w:unhideWhenUsed/>
    <w:rsid w:val="00A77B77"/>
    <w:rPr>
      <w:color w:val="B8FA56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77B77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A77B77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DD72C3"/>
    <w:rPr>
      <w:rFonts w:asciiTheme="majorHAnsi" w:eastAsiaTheme="majorEastAsia" w:hAnsiTheme="majorHAnsi" w:cstheme="majorBidi"/>
      <w:color w:val="75A42E" w:themeColor="accent1" w:themeShade="BF"/>
      <w:sz w:val="32"/>
      <w:szCs w:val="32"/>
    </w:rPr>
  </w:style>
  <w:style w:type="character" w:styleId="nfasis">
    <w:name w:val="Emphasis"/>
    <w:basedOn w:val="Fuentedeprrafopredeter"/>
    <w:uiPriority w:val="20"/>
    <w:qFormat/>
    <w:rsid w:val="003B1918"/>
    <w:rPr>
      <w:i/>
      <w:iCs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70840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AC36F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C36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C36F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C36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C36F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E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7E0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D72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5A42E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4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C14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4BD6"/>
  </w:style>
  <w:style w:type="paragraph" w:styleId="Piedepgina">
    <w:name w:val="footer"/>
    <w:basedOn w:val="Normal"/>
    <w:link w:val="PiedepginaCar"/>
    <w:uiPriority w:val="99"/>
    <w:unhideWhenUsed/>
    <w:rsid w:val="00C14B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4BD6"/>
  </w:style>
  <w:style w:type="character" w:customStyle="1" w:styleId="jsgrdq">
    <w:name w:val="jsgrdq"/>
    <w:basedOn w:val="Fuentedeprrafopredeter"/>
    <w:rsid w:val="00C14BD6"/>
  </w:style>
  <w:style w:type="paragraph" w:customStyle="1" w:styleId="04xlpa">
    <w:name w:val="_04xlpa"/>
    <w:basedOn w:val="Normal"/>
    <w:rsid w:val="00C14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styleId="Hipervnculo">
    <w:name w:val="Hyperlink"/>
    <w:basedOn w:val="Fuentedeprrafopredeter"/>
    <w:uiPriority w:val="99"/>
    <w:unhideWhenUsed/>
    <w:rsid w:val="00A77B77"/>
    <w:rPr>
      <w:color w:val="B8FA56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77B77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A77B77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DD72C3"/>
    <w:rPr>
      <w:rFonts w:asciiTheme="majorHAnsi" w:eastAsiaTheme="majorEastAsia" w:hAnsiTheme="majorHAnsi" w:cstheme="majorBidi"/>
      <w:color w:val="75A42E" w:themeColor="accent1" w:themeShade="BF"/>
      <w:sz w:val="32"/>
      <w:szCs w:val="32"/>
    </w:rPr>
  </w:style>
  <w:style w:type="character" w:styleId="nfasis">
    <w:name w:val="Emphasis"/>
    <w:basedOn w:val="Fuentedeprrafopredeter"/>
    <w:uiPriority w:val="20"/>
    <w:qFormat/>
    <w:rsid w:val="003B1918"/>
    <w:rPr>
      <w:i/>
      <w:iCs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70840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AC36F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C36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C36F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C36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C36F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E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7E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0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Este%20formato%20podr&#225;%20solicitarse%20a%20convocatoriasietsi@gmail.com%20en%20formato%20Word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3</Words>
  <Characters>3210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Maguiña</dc:creator>
  <cp:lastModifiedBy>PC</cp:lastModifiedBy>
  <cp:revision>2</cp:revision>
  <dcterms:created xsi:type="dcterms:W3CDTF">2021-11-15T14:45:00Z</dcterms:created>
  <dcterms:modified xsi:type="dcterms:W3CDTF">2021-11-15T14:45:00Z</dcterms:modified>
</cp:coreProperties>
</file>